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1D9B" w:rsidRPr="002E1D9B" w:rsidRDefault="002E1D9B" w:rsidP="002E1D9B">
      <w:pPr>
        <w:jc w:val="center"/>
        <w:rPr>
          <w:b/>
        </w:rPr>
      </w:pPr>
      <w:bookmarkStart w:id="0" w:name="_GoBack"/>
      <w:bookmarkEnd w:id="0"/>
      <w:r w:rsidRPr="002E1D9B">
        <w:rPr>
          <w:b/>
        </w:rPr>
        <w:t xml:space="preserve">KITCHENER WATERLOO SPORTS COUNCIL </w:t>
      </w:r>
    </w:p>
    <w:p w:rsidR="002E1D9B" w:rsidRDefault="002E1D9B" w:rsidP="002E1D9B">
      <w:pPr>
        <w:jc w:val="center"/>
      </w:pPr>
    </w:p>
    <w:p w:rsidR="002E1D9B" w:rsidRPr="00633713" w:rsidRDefault="002E1D9B" w:rsidP="002E1D9B">
      <w:pPr>
        <w:jc w:val="center"/>
        <w:rPr>
          <w:b/>
        </w:rPr>
      </w:pPr>
      <w:r w:rsidRPr="00633713">
        <w:rPr>
          <w:b/>
        </w:rPr>
        <w:t>A</w:t>
      </w:r>
      <w:r w:rsidR="00633713" w:rsidRPr="00633713">
        <w:rPr>
          <w:b/>
        </w:rPr>
        <w:t xml:space="preserve">nnual </w:t>
      </w:r>
      <w:r w:rsidRPr="00633713">
        <w:rPr>
          <w:b/>
        </w:rPr>
        <w:t>G</w:t>
      </w:r>
      <w:r w:rsidR="00633713" w:rsidRPr="00633713">
        <w:rPr>
          <w:b/>
        </w:rPr>
        <w:t xml:space="preserve">eneral </w:t>
      </w:r>
      <w:r w:rsidRPr="00633713">
        <w:rPr>
          <w:b/>
        </w:rPr>
        <w:t>M</w:t>
      </w:r>
      <w:r w:rsidR="00633713">
        <w:rPr>
          <w:b/>
        </w:rPr>
        <w:t>e</w:t>
      </w:r>
      <w:r w:rsidR="00633713" w:rsidRPr="00633713">
        <w:rPr>
          <w:b/>
        </w:rPr>
        <w:t>eting</w:t>
      </w:r>
      <w:r w:rsidRPr="00633713">
        <w:rPr>
          <w:b/>
        </w:rPr>
        <w:t xml:space="preserve"> 2018</w:t>
      </w:r>
    </w:p>
    <w:p w:rsidR="002E1D9B" w:rsidRPr="002E1D9B" w:rsidRDefault="002E1D9B" w:rsidP="002E1D9B">
      <w:pPr>
        <w:jc w:val="center"/>
        <w:rPr>
          <w:sz w:val="16"/>
          <w:szCs w:val="16"/>
        </w:rPr>
      </w:pPr>
    </w:p>
    <w:p w:rsidR="002E1D9B" w:rsidRDefault="002E1D9B" w:rsidP="002E1D9B">
      <w:pPr>
        <w:jc w:val="center"/>
      </w:pPr>
      <w:r>
        <w:t>7:15 pm Thursday December 6</w:t>
      </w:r>
    </w:p>
    <w:p w:rsidR="002E1D9B" w:rsidRPr="002E1D9B" w:rsidRDefault="002E1D9B" w:rsidP="002E1D9B">
      <w:pPr>
        <w:jc w:val="center"/>
        <w:rPr>
          <w:sz w:val="16"/>
          <w:szCs w:val="16"/>
        </w:rPr>
      </w:pPr>
    </w:p>
    <w:p w:rsidR="002E1D9B" w:rsidRDefault="00633713" w:rsidP="002E1D9B">
      <w:pPr>
        <w:jc w:val="center"/>
      </w:pPr>
      <w:r>
        <w:t>TA Conference room,</w:t>
      </w:r>
      <w:r w:rsidR="002E1D9B" w:rsidRPr="002E1D9B">
        <w:t xml:space="preserve"> KidsAbility</w:t>
      </w:r>
      <w:r w:rsidR="002E1D9B">
        <w:t xml:space="preserve"> Centre</w:t>
      </w:r>
    </w:p>
    <w:p w:rsidR="002E1D9B" w:rsidRDefault="002E1D9B" w:rsidP="002E1D9B">
      <w:pPr>
        <w:jc w:val="center"/>
      </w:pPr>
      <w:r>
        <w:t>Davenport Rd</w:t>
      </w:r>
      <w:r w:rsidR="00633713">
        <w:t>,</w:t>
      </w:r>
      <w:r>
        <w:t xml:space="preserve"> Waterloo</w:t>
      </w:r>
    </w:p>
    <w:p w:rsidR="002E1D9B" w:rsidRDefault="002E1D9B" w:rsidP="002E1D9B"/>
    <w:p w:rsidR="002E1D9B" w:rsidRDefault="002E1D9B" w:rsidP="002E1D9B"/>
    <w:p w:rsidR="002E1D9B" w:rsidRDefault="002E1D9B" w:rsidP="002E1D9B">
      <w:r>
        <w:t>Quorum and call to Order</w:t>
      </w:r>
    </w:p>
    <w:p w:rsidR="002E1D9B" w:rsidRDefault="002E1D9B" w:rsidP="002E1D9B"/>
    <w:p w:rsidR="002E1D9B" w:rsidRDefault="002E1D9B" w:rsidP="002E1D9B">
      <w:r>
        <w:t>Welcome guests</w:t>
      </w:r>
    </w:p>
    <w:p w:rsidR="00633713" w:rsidRDefault="00633713" w:rsidP="002E1D9B"/>
    <w:p w:rsidR="00633713" w:rsidRDefault="0017761E" w:rsidP="002E1D9B">
      <w:r w:rsidRPr="0017761E">
        <w:t>Confirmation of the actions taken by the Board of Directors</w:t>
      </w:r>
    </w:p>
    <w:p w:rsidR="0017761E" w:rsidRDefault="0017761E" w:rsidP="002E1D9B"/>
    <w:p w:rsidR="00633713" w:rsidRDefault="00633713" w:rsidP="002E1D9B">
      <w:r>
        <w:t>Approval of Minutes 2017 AGM</w:t>
      </w:r>
    </w:p>
    <w:p w:rsidR="002E1D9B" w:rsidRDefault="002E1D9B" w:rsidP="002E1D9B"/>
    <w:p w:rsidR="002E1D9B" w:rsidRDefault="002E1D9B" w:rsidP="002E1D9B">
      <w:r>
        <w:t>President’s report</w:t>
      </w:r>
    </w:p>
    <w:p w:rsidR="002E1D9B" w:rsidRDefault="002E1D9B" w:rsidP="002E1D9B"/>
    <w:p w:rsidR="002E1D9B" w:rsidRDefault="002E1D9B" w:rsidP="002E1D9B">
      <w:r>
        <w:t>Treasurer’s report – Brian Horn</w:t>
      </w:r>
    </w:p>
    <w:p w:rsidR="0017761E" w:rsidRDefault="0017761E" w:rsidP="002E1D9B"/>
    <w:p w:rsidR="0017761E" w:rsidRDefault="003744B8" w:rsidP="0017761E">
      <w:r>
        <w:t xml:space="preserve"> Secretary’s r</w:t>
      </w:r>
      <w:r w:rsidR="0017761E">
        <w:t>eport</w:t>
      </w:r>
    </w:p>
    <w:p w:rsidR="0017761E" w:rsidRDefault="0017761E" w:rsidP="0017761E"/>
    <w:p w:rsidR="002E1D9B" w:rsidRDefault="002E1D9B" w:rsidP="002E1D9B">
      <w:r>
        <w:t>Accessible Sports Committee – Meg Shirley</w:t>
      </w:r>
    </w:p>
    <w:p w:rsidR="002E1D9B" w:rsidRDefault="002E1D9B" w:rsidP="002E1D9B"/>
    <w:p w:rsidR="002E1D9B" w:rsidRDefault="002E1D9B" w:rsidP="002E1D9B">
      <w:r>
        <w:t>Women in Sports Committee – Tracy Bennett</w:t>
      </w:r>
    </w:p>
    <w:p w:rsidR="002E1D9B" w:rsidRDefault="002E1D9B" w:rsidP="002E1D9B"/>
    <w:p w:rsidR="002E1D9B" w:rsidRDefault="002E1D9B" w:rsidP="002E1D9B">
      <w:r>
        <w:t>KidSport Chapter – John Cooper</w:t>
      </w:r>
    </w:p>
    <w:p w:rsidR="002E1D9B" w:rsidRDefault="002E1D9B" w:rsidP="002E1D9B"/>
    <w:p w:rsidR="002E1D9B" w:rsidRDefault="002E1D9B" w:rsidP="002E1D9B">
      <w:r>
        <w:t>Cities</w:t>
      </w:r>
      <w:r w:rsidRPr="002E1D9B">
        <w:t xml:space="preserve"> Reports</w:t>
      </w:r>
      <w:r>
        <w:t xml:space="preserve"> – Darcy Drummond, Ashley Purvis</w:t>
      </w:r>
    </w:p>
    <w:p w:rsidR="002E1D9B" w:rsidRDefault="002E1D9B" w:rsidP="002E1D9B"/>
    <w:p w:rsidR="002E1D9B" w:rsidRDefault="00FD6D9C" w:rsidP="002E1D9B">
      <w:r w:rsidRPr="00FD6D9C">
        <w:t xml:space="preserve">Amendments to the </w:t>
      </w:r>
      <w:r>
        <w:t>Bylaw</w:t>
      </w:r>
      <w:r w:rsidR="002E1D9B">
        <w:t xml:space="preserve"> – Sports Council Bylaw; Bylaw No 2 – KidSport Chapter</w:t>
      </w:r>
    </w:p>
    <w:p w:rsidR="002E1D9B" w:rsidRDefault="002E1D9B" w:rsidP="002E1D9B"/>
    <w:p w:rsidR="002E1D9B" w:rsidRDefault="002E1D9B" w:rsidP="002E1D9B">
      <w:r>
        <w:t>Election of Board members</w:t>
      </w:r>
    </w:p>
    <w:p w:rsidR="002E1D9B" w:rsidRDefault="002E1D9B" w:rsidP="002E1D9B"/>
    <w:p w:rsidR="002E1D9B" w:rsidRDefault="002E1D9B" w:rsidP="002E1D9B">
      <w:r>
        <w:t>New business</w:t>
      </w:r>
    </w:p>
    <w:p w:rsidR="002E1D9B" w:rsidRDefault="002E1D9B" w:rsidP="002E1D9B"/>
    <w:p w:rsidR="002E1D9B" w:rsidRDefault="002E1D9B" w:rsidP="002E1D9B">
      <w:r>
        <w:t>Adjournment</w:t>
      </w:r>
    </w:p>
    <w:p w:rsidR="00931E9F" w:rsidRDefault="00931E9F"/>
    <w:sectPr w:rsidR="00931E9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jExMbYwMrEwsjBV0lEKTi0uzszPAykwrAUAlZTT2ywAAAA="/>
  </w:docVars>
  <w:rsids>
    <w:rsidRoot w:val="002E1D9B"/>
    <w:rsid w:val="0000383B"/>
    <w:rsid w:val="000140E8"/>
    <w:rsid w:val="000150AA"/>
    <w:rsid w:val="00025314"/>
    <w:rsid w:val="000266AE"/>
    <w:rsid w:val="00026A78"/>
    <w:rsid w:val="000334E1"/>
    <w:rsid w:val="00044AF0"/>
    <w:rsid w:val="0004796D"/>
    <w:rsid w:val="00047C59"/>
    <w:rsid w:val="00053ED0"/>
    <w:rsid w:val="000556D8"/>
    <w:rsid w:val="00056D42"/>
    <w:rsid w:val="00073941"/>
    <w:rsid w:val="00082A97"/>
    <w:rsid w:val="000913FA"/>
    <w:rsid w:val="000922B2"/>
    <w:rsid w:val="000A2976"/>
    <w:rsid w:val="000C1FBE"/>
    <w:rsid w:val="000D0060"/>
    <w:rsid w:val="000D4601"/>
    <w:rsid w:val="000D64F4"/>
    <w:rsid w:val="000D6F45"/>
    <w:rsid w:val="000E30AC"/>
    <w:rsid w:val="000E3A1B"/>
    <w:rsid w:val="000F5526"/>
    <w:rsid w:val="000F5568"/>
    <w:rsid w:val="00112639"/>
    <w:rsid w:val="00131F7F"/>
    <w:rsid w:val="0015047B"/>
    <w:rsid w:val="001618D7"/>
    <w:rsid w:val="00165B5C"/>
    <w:rsid w:val="00170087"/>
    <w:rsid w:val="0017761E"/>
    <w:rsid w:val="00181270"/>
    <w:rsid w:val="00181F2B"/>
    <w:rsid w:val="00186A85"/>
    <w:rsid w:val="00196A58"/>
    <w:rsid w:val="001A0C57"/>
    <w:rsid w:val="001A67DB"/>
    <w:rsid w:val="001E4272"/>
    <w:rsid w:val="001E5B17"/>
    <w:rsid w:val="00203706"/>
    <w:rsid w:val="0022029C"/>
    <w:rsid w:val="0022655B"/>
    <w:rsid w:val="00227674"/>
    <w:rsid w:val="00227AAB"/>
    <w:rsid w:val="00227D5A"/>
    <w:rsid w:val="002470A3"/>
    <w:rsid w:val="00254B56"/>
    <w:rsid w:val="00254D9C"/>
    <w:rsid w:val="00256E9A"/>
    <w:rsid w:val="0025785D"/>
    <w:rsid w:val="002725D6"/>
    <w:rsid w:val="0027434A"/>
    <w:rsid w:val="00281455"/>
    <w:rsid w:val="00282B00"/>
    <w:rsid w:val="00291358"/>
    <w:rsid w:val="002922DD"/>
    <w:rsid w:val="002942DA"/>
    <w:rsid w:val="0029486D"/>
    <w:rsid w:val="002A4322"/>
    <w:rsid w:val="002E1D9B"/>
    <w:rsid w:val="002F2736"/>
    <w:rsid w:val="003055EF"/>
    <w:rsid w:val="003250DA"/>
    <w:rsid w:val="003306C2"/>
    <w:rsid w:val="00334EBF"/>
    <w:rsid w:val="00340067"/>
    <w:rsid w:val="00340FC8"/>
    <w:rsid w:val="00341540"/>
    <w:rsid w:val="00365262"/>
    <w:rsid w:val="003744B8"/>
    <w:rsid w:val="00374966"/>
    <w:rsid w:val="00383AD5"/>
    <w:rsid w:val="00387ACC"/>
    <w:rsid w:val="003914EC"/>
    <w:rsid w:val="00395B4B"/>
    <w:rsid w:val="00395E76"/>
    <w:rsid w:val="00396D84"/>
    <w:rsid w:val="00396F35"/>
    <w:rsid w:val="003A74C3"/>
    <w:rsid w:val="003B077A"/>
    <w:rsid w:val="003B6A23"/>
    <w:rsid w:val="003B6AAB"/>
    <w:rsid w:val="003D5B72"/>
    <w:rsid w:val="003E1F4F"/>
    <w:rsid w:val="003E6390"/>
    <w:rsid w:val="003F5DC3"/>
    <w:rsid w:val="003F6AA4"/>
    <w:rsid w:val="00400E30"/>
    <w:rsid w:val="00402904"/>
    <w:rsid w:val="004274B3"/>
    <w:rsid w:val="00432DC2"/>
    <w:rsid w:val="00435BDC"/>
    <w:rsid w:val="004400B4"/>
    <w:rsid w:val="0044298F"/>
    <w:rsid w:val="0044788B"/>
    <w:rsid w:val="00450963"/>
    <w:rsid w:val="00456188"/>
    <w:rsid w:val="00457FA1"/>
    <w:rsid w:val="004606E2"/>
    <w:rsid w:val="0046599C"/>
    <w:rsid w:val="004670F9"/>
    <w:rsid w:val="00481173"/>
    <w:rsid w:val="004879A6"/>
    <w:rsid w:val="0049333A"/>
    <w:rsid w:val="004945E4"/>
    <w:rsid w:val="004A1567"/>
    <w:rsid w:val="004D063D"/>
    <w:rsid w:val="004E12BF"/>
    <w:rsid w:val="004F0762"/>
    <w:rsid w:val="00506209"/>
    <w:rsid w:val="00515BD6"/>
    <w:rsid w:val="00522051"/>
    <w:rsid w:val="00523B53"/>
    <w:rsid w:val="00530D0A"/>
    <w:rsid w:val="005310DF"/>
    <w:rsid w:val="00531532"/>
    <w:rsid w:val="00543CE4"/>
    <w:rsid w:val="0054425D"/>
    <w:rsid w:val="005860F0"/>
    <w:rsid w:val="005900AF"/>
    <w:rsid w:val="00593474"/>
    <w:rsid w:val="00594B6C"/>
    <w:rsid w:val="005952C4"/>
    <w:rsid w:val="00595BE8"/>
    <w:rsid w:val="005C3DD7"/>
    <w:rsid w:val="005C6879"/>
    <w:rsid w:val="005D5260"/>
    <w:rsid w:val="005E0354"/>
    <w:rsid w:val="005E38FC"/>
    <w:rsid w:val="005F0A10"/>
    <w:rsid w:val="005F2285"/>
    <w:rsid w:val="00602477"/>
    <w:rsid w:val="00603FEA"/>
    <w:rsid w:val="00621CCD"/>
    <w:rsid w:val="006325EA"/>
    <w:rsid w:val="00633713"/>
    <w:rsid w:val="00634978"/>
    <w:rsid w:val="00636A04"/>
    <w:rsid w:val="00656441"/>
    <w:rsid w:val="006627C8"/>
    <w:rsid w:val="00667D61"/>
    <w:rsid w:val="006778F1"/>
    <w:rsid w:val="006803B4"/>
    <w:rsid w:val="00680ECC"/>
    <w:rsid w:val="0069521C"/>
    <w:rsid w:val="006A3FF2"/>
    <w:rsid w:val="006A4B50"/>
    <w:rsid w:val="006B236E"/>
    <w:rsid w:val="006B3CFA"/>
    <w:rsid w:val="006C47FE"/>
    <w:rsid w:val="006C556C"/>
    <w:rsid w:val="006C7493"/>
    <w:rsid w:val="006D3E86"/>
    <w:rsid w:val="006D6746"/>
    <w:rsid w:val="006E33EB"/>
    <w:rsid w:val="006E3C0A"/>
    <w:rsid w:val="006E4073"/>
    <w:rsid w:val="006E4A7F"/>
    <w:rsid w:val="006E7DBF"/>
    <w:rsid w:val="006F16B6"/>
    <w:rsid w:val="006F591E"/>
    <w:rsid w:val="00700DE2"/>
    <w:rsid w:val="007222F6"/>
    <w:rsid w:val="00722D46"/>
    <w:rsid w:val="00723222"/>
    <w:rsid w:val="007234B7"/>
    <w:rsid w:val="00726031"/>
    <w:rsid w:val="00743897"/>
    <w:rsid w:val="00745528"/>
    <w:rsid w:val="0077215F"/>
    <w:rsid w:val="0077514C"/>
    <w:rsid w:val="007764ED"/>
    <w:rsid w:val="007777FD"/>
    <w:rsid w:val="0078302D"/>
    <w:rsid w:val="00783CE7"/>
    <w:rsid w:val="0078636F"/>
    <w:rsid w:val="00791359"/>
    <w:rsid w:val="0079265C"/>
    <w:rsid w:val="007B320E"/>
    <w:rsid w:val="007C10EA"/>
    <w:rsid w:val="007D39FF"/>
    <w:rsid w:val="007D547C"/>
    <w:rsid w:val="007D5875"/>
    <w:rsid w:val="007D5FCB"/>
    <w:rsid w:val="007F0431"/>
    <w:rsid w:val="007F071B"/>
    <w:rsid w:val="008140FF"/>
    <w:rsid w:val="008142EF"/>
    <w:rsid w:val="00816E4C"/>
    <w:rsid w:val="00822BE1"/>
    <w:rsid w:val="00825AB6"/>
    <w:rsid w:val="00826C4B"/>
    <w:rsid w:val="0084353C"/>
    <w:rsid w:val="008441C4"/>
    <w:rsid w:val="0084611B"/>
    <w:rsid w:val="00847283"/>
    <w:rsid w:val="00850370"/>
    <w:rsid w:val="00861078"/>
    <w:rsid w:val="0086175A"/>
    <w:rsid w:val="008636A9"/>
    <w:rsid w:val="008636D7"/>
    <w:rsid w:val="00871069"/>
    <w:rsid w:val="00876DD7"/>
    <w:rsid w:val="00887BF5"/>
    <w:rsid w:val="00890B21"/>
    <w:rsid w:val="008957E1"/>
    <w:rsid w:val="008B236D"/>
    <w:rsid w:val="008B72D7"/>
    <w:rsid w:val="008C030E"/>
    <w:rsid w:val="008D330F"/>
    <w:rsid w:val="008D6E54"/>
    <w:rsid w:val="008D73C8"/>
    <w:rsid w:val="008E3EA2"/>
    <w:rsid w:val="008E4FA6"/>
    <w:rsid w:val="008E765C"/>
    <w:rsid w:val="008F2A0E"/>
    <w:rsid w:val="009065E7"/>
    <w:rsid w:val="00916C8D"/>
    <w:rsid w:val="009229F8"/>
    <w:rsid w:val="00931E9F"/>
    <w:rsid w:val="00934F62"/>
    <w:rsid w:val="009434BB"/>
    <w:rsid w:val="00946DEF"/>
    <w:rsid w:val="00960091"/>
    <w:rsid w:val="009613F4"/>
    <w:rsid w:val="00963D59"/>
    <w:rsid w:val="00980C82"/>
    <w:rsid w:val="0098278A"/>
    <w:rsid w:val="00985515"/>
    <w:rsid w:val="00985586"/>
    <w:rsid w:val="00995D9A"/>
    <w:rsid w:val="009A5BD6"/>
    <w:rsid w:val="009B7FD0"/>
    <w:rsid w:val="009C7CF5"/>
    <w:rsid w:val="009D333E"/>
    <w:rsid w:val="009D73E8"/>
    <w:rsid w:val="009D7E96"/>
    <w:rsid w:val="009E5A6E"/>
    <w:rsid w:val="009E5D85"/>
    <w:rsid w:val="009F07C7"/>
    <w:rsid w:val="009F5AE9"/>
    <w:rsid w:val="00A04832"/>
    <w:rsid w:val="00A15D24"/>
    <w:rsid w:val="00A37008"/>
    <w:rsid w:val="00A40763"/>
    <w:rsid w:val="00A4094E"/>
    <w:rsid w:val="00A40EA2"/>
    <w:rsid w:val="00A54CB9"/>
    <w:rsid w:val="00A8164C"/>
    <w:rsid w:val="00A96E02"/>
    <w:rsid w:val="00A9780F"/>
    <w:rsid w:val="00AA110C"/>
    <w:rsid w:val="00AA53F0"/>
    <w:rsid w:val="00AB0655"/>
    <w:rsid w:val="00AB5E21"/>
    <w:rsid w:val="00AC3447"/>
    <w:rsid w:val="00AE0114"/>
    <w:rsid w:val="00AF0A4E"/>
    <w:rsid w:val="00AF327C"/>
    <w:rsid w:val="00AF6204"/>
    <w:rsid w:val="00B0413B"/>
    <w:rsid w:val="00B150E7"/>
    <w:rsid w:val="00B21D6D"/>
    <w:rsid w:val="00B30AE0"/>
    <w:rsid w:val="00B36630"/>
    <w:rsid w:val="00B630A1"/>
    <w:rsid w:val="00B66BA7"/>
    <w:rsid w:val="00B66BED"/>
    <w:rsid w:val="00B73945"/>
    <w:rsid w:val="00B827AA"/>
    <w:rsid w:val="00B84E0E"/>
    <w:rsid w:val="00B90F6E"/>
    <w:rsid w:val="00BA2F14"/>
    <w:rsid w:val="00BA38C1"/>
    <w:rsid w:val="00BB29CB"/>
    <w:rsid w:val="00BB6BCF"/>
    <w:rsid w:val="00BB71D7"/>
    <w:rsid w:val="00BC21F9"/>
    <w:rsid w:val="00BD2C9D"/>
    <w:rsid w:val="00BD2CA2"/>
    <w:rsid w:val="00BD3289"/>
    <w:rsid w:val="00BE0310"/>
    <w:rsid w:val="00BE0C31"/>
    <w:rsid w:val="00BE1C71"/>
    <w:rsid w:val="00BE642E"/>
    <w:rsid w:val="00BF0DB8"/>
    <w:rsid w:val="00BF1A20"/>
    <w:rsid w:val="00C20F0C"/>
    <w:rsid w:val="00C2135D"/>
    <w:rsid w:val="00C27A4D"/>
    <w:rsid w:val="00C30379"/>
    <w:rsid w:val="00C3714C"/>
    <w:rsid w:val="00C40DC7"/>
    <w:rsid w:val="00C5307A"/>
    <w:rsid w:val="00C5326D"/>
    <w:rsid w:val="00C66152"/>
    <w:rsid w:val="00C743CB"/>
    <w:rsid w:val="00C76125"/>
    <w:rsid w:val="00C85321"/>
    <w:rsid w:val="00C87E11"/>
    <w:rsid w:val="00CB026C"/>
    <w:rsid w:val="00CB2DF9"/>
    <w:rsid w:val="00CB6F74"/>
    <w:rsid w:val="00CC3E4C"/>
    <w:rsid w:val="00CC7A01"/>
    <w:rsid w:val="00CD2BA2"/>
    <w:rsid w:val="00CD4F9D"/>
    <w:rsid w:val="00CD5AB6"/>
    <w:rsid w:val="00CD619E"/>
    <w:rsid w:val="00CE1110"/>
    <w:rsid w:val="00CF1CE8"/>
    <w:rsid w:val="00D0054B"/>
    <w:rsid w:val="00D150B8"/>
    <w:rsid w:val="00D35445"/>
    <w:rsid w:val="00D415DA"/>
    <w:rsid w:val="00D62D4E"/>
    <w:rsid w:val="00D95219"/>
    <w:rsid w:val="00D95454"/>
    <w:rsid w:val="00DB6971"/>
    <w:rsid w:val="00DC767B"/>
    <w:rsid w:val="00DE25D4"/>
    <w:rsid w:val="00DE32D4"/>
    <w:rsid w:val="00DF27BE"/>
    <w:rsid w:val="00DF2812"/>
    <w:rsid w:val="00E16330"/>
    <w:rsid w:val="00E23F6F"/>
    <w:rsid w:val="00E30526"/>
    <w:rsid w:val="00E46749"/>
    <w:rsid w:val="00E47C2A"/>
    <w:rsid w:val="00E52CC6"/>
    <w:rsid w:val="00E7464E"/>
    <w:rsid w:val="00E75255"/>
    <w:rsid w:val="00E80867"/>
    <w:rsid w:val="00E90348"/>
    <w:rsid w:val="00E9521C"/>
    <w:rsid w:val="00E9739D"/>
    <w:rsid w:val="00EA75AB"/>
    <w:rsid w:val="00EB7BD2"/>
    <w:rsid w:val="00EB7EEB"/>
    <w:rsid w:val="00ED6382"/>
    <w:rsid w:val="00ED7BAD"/>
    <w:rsid w:val="00EE2E86"/>
    <w:rsid w:val="00EF106C"/>
    <w:rsid w:val="00EF6B02"/>
    <w:rsid w:val="00F006D5"/>
    <w:rsid w:val="00F26A3B"/>
    <w:rsid w:val="00F36031"/>
    <w:rsid w:val="00F4528E"/>
    <w:rsid w:val="00F5467A"/>
    <w:rsid w:val="00F67A10"/>
    <w:rsid w:val="00F7296F"/>
    <w:rsid w:val="00FA3E69"/>
    <w:rsid w:val="00FC560E"/>
    <w:rsid w:val="00FD276C"/>
    <w:rsid w:val="00FD6D9C"/>
    <w:rsid w:val="00FE0FD3"/>
    <w:rsid w:val="00FE49C2"/>
    <w:rsid w:val="00FE6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D05FE7-13DC-47F1-8FD6-4AC561B32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ind w:left="357" w:hanging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1D9B"/>
    <w:pPr>
      <w:ind w:left="0"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3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Coopers</dc:creator>
  <cp:keywords/>
  <dc:description/>
  <cp:lastModifiedBy>Nadina Ayer</cp:lastModifiedBy>
  <cp:revision>2</cp:revision>
  <dcterms:created xsi:type="dcterms:W3CDTF">2018-11-20T21:54:00Z</dcterms:created>
  <dcterms:modified xsi:type="dcterms:W3CDTF">2018-11-20T21:54:00Z</dcterms:modified>
</cp:coreProperties>
</file>